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f14f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4e40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19-12-23T10:37:05Z</dcterms:created>
  <dcterms:modified xsi:type="dcterms:W3CDTF">2019-12-23T10:37:05Z</dcterms:modified>
</cp:coreProperties>
</file>